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200.png" ContentType="image/png"/>
  <Override PartName="/word/media/rId470.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497.png" ContentType="image/png"/>
  <Override PartName="/word/media/rId203.png" ContentType="image/png"/>
  <Override PartName="/word/media/rId500.png" ContentType="image/png"/>
  <Override PartName="/word/media/rId5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176.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179.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182.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185.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188.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191.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407.png" ContentType="image/png"/>
  <Override PartName="/word/media/rId194.png" ContentType="image/png"/>
  <Override PartName="/word/media/rId410.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37.png" ContentType="image/png"/>
  <Override PartName="/word/media/rId19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67.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64.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67.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4352, Number Passed Filter: 164352</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Dissolved_Oxygen_Field_Bottom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Dissolved_Oxygen_Field_Bottom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Dissolved_Oxygen_Field_Bottom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Dissolved_Oxygen_Field_Bottom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6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Dissolved_Oxygen_Field_Bottom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Dissolved_Oxygen_Field_Bottom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Dissolved_Oxygen_Field_Bottom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Dissolved_Oxygen_Field_Bottom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Dissolved_Oxygen_Field_Bottom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60"/>
    <w:bookmarkStart w:id="17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62" name="Picture"/>
            <a:graphic>
              <a:graphicData uri="http://schemas.openxmlformats.org/drawingml/2006/picture">
                <pic:pic>
                  <pic:nvPicPr>
                    <pic:cNvPr descr="C:\Users\jepanzik\Box\R%20Projects\SEACAR_Panzik\WQ_Discrete\reports\by_parameter\WC_Discrete_Dissolved_Oxygen_Field_Bottom_files/figure-html/Trendlines_ManagedArea-1.png" id="63"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5" name="Picture"/>
            <a:graphic>
              <a:graphicData uri="http://schemas.openxmlformats.org/drawingml/2006/picture">
                <pic:pic>
                  <pic:nvPicPr>
                    <pic:cNvPr descr="C:\Users\jepanzik\Box\R%20Projects\SEACAR_Panzik\WQ_Discrete\reports\by_parameter\WC_Discrete_Dissolved_Oxygen_Field_Bottom_files/figure-html/Trendlines_ManagedArea-2.png" id="66"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8" name="Picture"/>
            <a:graphic>
              <a:graphicData uri="http://schemas.openxmlformats.org/drawingml/2006/picture">
                <pic:pic>
                  <pic:nvPicPr>
                    <pic:cNvPr descr="C:\Users\jepanzik\Box\R%20Projects\SEACAR_Panzik\WQ_Discrete\reports\by_parameter\WC_Discrete_Dissolved_Oxygen_Field_Bottom_files/figure-html/Trendlines_ManagedArea-3.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1" name="Picture"/>
            <a:graphic>
              <a:graphicData uri="http://schemas.openxmlformats.org/drawingml/2006/picture">
                <pic:pic>
                  <pic:nvPicPr>
                    <pic:cNvPr descr="C:\Users\jepanzik\Box\R%20Projects\SEACAR_Panzik\WQ_Discrete\reports\by_parameter\WC_Discrete_Dissolved_Oxygen_Field_Bottom_files/figure-html/Trendlines_ManagedArea-4.png" id="72"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4" name="Picture"/>
            <a:graphic>
              <a:graphicData uri="http://schemas.openxmlformats.org/drawingml/2006/picture">
                <pic:pic>
                  <pic:nvPicPr>
                    <pic:cNvPr descr="C:\Users\jepanzik\Box\R%20Projects\SEACAR_Panzik\WQ_Discrete\reports\by_parameter\WC_Discrete_Dissolved_Oxygen_Field_Bottom_files/figure-html/Trendlines_ManagedArea-5.png" id="75"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7" name="Picture"/>
            <a:graphic>
              <a:graphicData uri="http://schemas.openxmlformats.org/drawingml/2006/picture">
                <pic:pic>
                  <pic:nvPicPr>
                    <pic:cNvPr descr="C:\Users\jepanzik\Box\R%20Projects\SEACAR_Panzik\WQ_Discrete\reports\by_parameter\WC_Discrete_Dissolved_Oxygen_Field_Bottom_files/figure-html/Trendlines_ManagedArea-6.png" id="78"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0" name="Picture"/>
            <a:graphic>
              <a:graphicData uri="http://schemas.openxmlformats.org/drawingml/2006/picture">
                <pic:pic>
                  <pic:nvPicPr>
                    <pic:cNvPr descr="C:\Users\jepanzik\Box\R%20Projects\SEACAR_Panzik\WQ_Discrete\reports\by_parameter\WC_Discrete_Dissolved_Oxygen_Field_Bottom_files/figure-html/Trendlines_ManagedArea-7.png" id="81"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3" name="Picture"/>
            <a:graphic>
              <a:graphicData uri="http://schemas.openxmlformats.org/drawingml/2006/picture">
                <pic:pic>
                  <pic:nvPicPr>
                    <pic:cNvPr descr="C:\Users\jepanzik\Box\R%20Projects\SEACAR_Panzik\WQ_Discrete\reports\by_parameter\WC_Discrete_Dissolved_Oxygen_Field_Bottom_files/figure-html/Trendlines_ManagedArea-8.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6" name="Picture"/>
            <a:graphic>
              <a:graphicData uri="http://schemas.openxmlformats.org/drawingml/2006/picture">
                <pic:pic>
                  <pic:nvPicPr>
                    <pic:cNvPr descr="C:\Users\jepanzik\Box\R%20Projects\SEACAR_Panzik\WQ_Discrete\reports\by_parameter\WC_Discrete_Dissolved_Oxygen_Field_Bottom_files/figure-html/Trendlines_ManagedArea-9.png" id="87"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9" name="Picture"/>
            <a:graphic>
              <a:graphicData uri="http://schemas.openxmlformats.org/drawingml/2006/picture">
                <pic:pic>
                  <pic:nvPicPr>
                    <pic:cNvPr descr="C:\Users\jepanzik\Box\R%20Projects\SEACAR_Panzik\WQ_Discrete\reports\by_parameter\WC_Discrete_Dissolved_Oxygen_Field_Bottom_files/figure-html/Trendlines_ManagedArea-10.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Dissolved_Oxygen_Field_Bottom_files/figure-html/Trendlines_ManagedArea-11.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5" name="Picture"/>
            <a:graphic>
              <a:graphicData uri="http://schemas.openxmlformats.org/drawingml/2006/picture">
                <pic:pic>
                  <pic:nvPicPr>
                    <pic:cNvPr descr="C:\Users\jepanzik\Box\R%20Projects\SEACAR_Panzik\WQ_Discrete\reports\by_parameter\WC_Discrete_Dissolved_Oxygen_Field_Bottom_files/figure-html/Trendlines_ManagedArea-12.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8" name="Picture"/>
            <a:graphic>
              <a:graphicData uri="http://schemas.openxmlformats.org/drawingml/2006/picture">
                <pic:pic>
                  <pic:nvPicPr>
                    <pic:cNvPr descr="C:\Users\jepanzik\Box\R%20Projects\SEACAR_Panzik\WQ_Discrete\reports\by_parameter\WC_Discrete_Dissolved_Oxygen_Field_Bottom_files/figure-html/Trendlines_ManagedArea-13.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Dissolved_Oxygen_Field_Bottom_files/figure-html/Trendlines_ManagedArea-14.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Dissolved_Oxygen_Field_Bottom_files/figure-html/Trendlines_ManagedArea-15.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Dissolved_Oxygen_Field_Bottom_files/figure-html/Trendlines_ManagedArea-16.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Dissolved_Oxygen_Field_Bottom_files/figure-html/Trendlines_ManagedArea-17.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Dissolved_Oxygen_Field_Bottom_files/figure-html/Trendlines_ManagedArea-18.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Dissolved_Oxygen_Field_Bottom_files/figure-html/Trendlines_ManagedArea-19.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Dissolved_Oxygen_Field_Bottom_files/figure-html/Trendlines_ManagedArea-20.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Dissolved_Oxygen_Field_Bottom_files/figure-html/Trendlines_ManagedArea-2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Dissolved_Oxygen_Field_Bottom_files/figure-html/Trendlines_ManagedArea-2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Dissolved_Oxygen_Field_Bottom_files/figure-html/Trendlines_ManagedArea-2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Dissolved_Oxygen_Field_Bottom_files/figure-html/Trendlines_ManagedArea-2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Dissolved_Oxygen_Field_Bottom_files/figure-html/Trendlines_ManagedArea-2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Dissolved_Oxygen_Field_Bottom_files/figure-html/Trendlines_ManagedArea-2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Dissolved_Oxygen_Field_Bottom_files/figure-html/Trendlines_ManagedArea-2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Dissolved_Oxygen_Field_Bottom_files/figure-html/Trendlines_ManagedArea-2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Dissolved_Oxygen_Field_Bottom_files/figure-html/Trendlines_ManagedArea-2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Dissolved_Oxygen_Field_Bottom_files/figure-html/Trendlines_ManagedArea-3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Dissolved_Oxygen_Field_Bottom_files/figure-html/Trendlines_ManagedArea-3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Dissolved_Oxygen_Field_Bottom_files/figure-html/Trendlines_ManagedArea-3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Dissolved_Oxygen_Field_Bottom_files/figure-html/Trendlines_ManagedArea-3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Dissolved_Oxygen_Field_Bottom_files/figure-html/Trendlines_ManagedArea-3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Dissolved_Oxygen_Field_Bottom_files/figure-html/Trendlines_ManagedArea-3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Dissolved_Oxygen_Field_Bottom_files/figure-html/Trendlines_ManagedArea-3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0" name="Picture"/>
            <a:graphic>
              <a:graphicData uri="http://schemas.openxmlformats.org/drawingml/2006/picture">
                <pic:pic>
                  <pic:nvPicPr>
                    <pic:cNvPr descr="C:\Users\jepanzik\Box\R%20Projects\SEACAR_Panzik\WQ_Discrete\reports\by_parameter\WC_Discrete_Dissolved_Oxygen_Field_Bottom_files/figure-html/Trendlines_ManagedArea-3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2"/>
    <w:bookmarkStart w:id="506"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4" name="Picture"/>
            <a:graphic>
              <a:graphicData uri="http://schemas.openxmlformats.org/drawingml/2006/picture">
                <pic:pic>
                  <pic:nvPicPr>
                    <pic:cNvPr descr="C:\Users\jepanzik\Box\R%20Projects\SEACAR_Panzik\WQ_Discrete\reports\by_parameter\WC_Discrete_Dissolved_Oxygen_Field_Bottom_files/figure-html/BoxPlots_ManagedArea-1.png" id="175"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Dissolved_Oxygen_Field_Bottom_files/figure-html/BoxPlots_ManagedArea-2.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Dissolved_Oxygen_Field_Bottom_files/figure-html/BoxPlots_ManagedArea-3.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Dissolved_Oxygen_Field_Bottom_files/figure-html/BoxPlots_ManagedArea-4.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Dissolved_Oxygen_Field_Bottom_files/figure-html/BoxPlots_ManagedArea-5.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Dissolved_Oxygen_Field_Bottom_files/figure-html/BoxPlots_ManagedArea-6.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Dissolved_Oxygen_Field_Bottom_files/figure-html/BoxPlots_ManagedArea-7.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Dissolved_Oxygen_Field_Bottom_files/figure-html/BoxPlots_ManagedArea-8.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Dissolved_Oxygen_Field_Bottom_files/figure-html/BoxPlots_ManagedArea-9.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Dissolved_Oxygen_Field_Bottom_files/figure-html/BoxPlots_ManagedArea-10.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Dissolved_Oxygen_Field_Bottom_files/figure-html/BoxPlots_ManagedArea-11.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Dissolved_Oxygen_Field_Bottom_files/figure-html/BoxPlots_ManagedArea-12.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Dissolved_Oxygen_Field_Bottom_files/figure-html/BoxPlots_ManagedArea-13.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Dissolved_Oxygen_Field_Bottom_files/figure-html/BoxPlots_ManagedArea-14.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Dissolved_Oxygen_Field_Bottom_files/figure-html/BoxPlots_ManagedArea-15.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Dissolved_Oxygen_Field_Bottom_files/figure-html/BoxPlots_ManagedArea-16.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Dissolved_Oxygen_Field_Bottom_files/figure-html/BoxPlots_ManagedArea-17.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Dissolved_Oxygen_Field_Bottom_files/figure-html/BoxPlots_ManagedArea-18.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Dissolved_Oxygen_Field_Bottom_files/figure-html/BoxPlots_ManagedArea-19.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Dissolved_Oxygen_Field_Bottom_files/figure-html/BoxPlots_ManagedArea-20.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Dissolved_Oxygen_Field_Bottom_files/figure-html/BoxPlots_ManagedArea-21.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Dissolved_Oxygen_Field_Bottom_files/figure-html/BoxPlots_ManagedArea-22.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Dissolved_Oxygen_Field_Bottom_files/figure-html/BoxPlots_ManagedArea-23.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Dissolved_Oxygen_Field_Bottom_files/figure-html/BoxPlots_ManagedArea-24.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Dissolved_Oxygen_Field_Bottom_files/figure-html/BoxPlots_ManagedArea-25.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Dissolved_Oxygen_Field_Bottom_files/figure-html/BoxPlots_ManagedArea-26.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Dissolved_Oxygen_Field_Bottom_files/figure-html/BoxPlots_ManagedArea-27.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Dissolved_Oxygen_Field_Bottom_files/figure-html/BoxPlots_ManagedArea-28.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Dissolved_Oxygen_Field_Bottom_files/figure-html/BoxPlots_ManagedArea-29.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Dissolved_Oxygen_Field_Bottom_files/figure-html/BoxPlots_ManagedArea-30.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Dissolved_Oxygen_Field_Bottom_files/figure-html/BoxPlots_ManagedArea-31.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Dissolved_Oxygen_Field_Bottom_files/figure-html/BoxPlots_ManagedArea-32.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Dissolved_Oxygen_Field_Bottom_files/figure-html/BoxPlots_ManagedArea-33.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Dissolved_Oxygen_Field_Bottom_files/figure-html/BoxPlots_ManagedArea-34.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Dissolved_Oxygen_Field_Bottom_files/figure-html/BoxPlots_ManagedArea-35.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Dissolved_Oxygen_Field_Bottom_files/figure-html/BoxPlots_ManagedArea-36.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Dissolved_Oxygen_Field_Bottom_files/figure-html/BoxPlots_ManagedArea-37.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Dissolved_Oxygen_Field_Bottom_files/figure-html/BoxPlots_ManagedArea-38.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Dissolved_Oxygen_Field_Bottom_files/figure-html/BoxPlots_ManagedArea-39.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Dissolved_Oxygen_Field_Bottom_files/figure-html/BoxPlots_ManagedArea-40.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Dissolved_Oxygen_Field_Bottom_files/figure-html/BoxPlots_ManagedArea-41.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Dissolved_Oxygen_Field_Bottom_files/figure-html/BoxPlots_ManagedArea-42.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Dissolved_Oxygen_Field_Bottom_files/figure-html/BoxPlots_ManagedArea-43.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Dissolved_Oxygen_Field_Bottom_files/figure-html/BoxPlots_ManagedArea-44.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Dissolved_Oxygen_Field_Bottom_files/figure-html/BoxPlots_ManagedArea-45.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Dissolved_Oxygen_Field_Bottom_files/figure-html/BoxPlots_ManagedArea-46.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Dissolved_Oxygen_Field_Bottom_files/figure-html/BoxPlots_ManagedArea-47.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Dissolved_Oxygen_Field_Bottom_files/figure-html/BoxPlots_ManagedArea-48.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Dissolved_Oxygen_Field_Bottom_files/figure-html/BoxPlots_ManagedArea-49.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Dissolved_Oxygen_Field_Bottom_files/figure-html/BoxPlots_ManagedArea-50.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Dissolved_Oxygen_Field_Bottom_files/figure-html/BoxPlots_ManagedArea-51.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Dissolved_Oxygen_Field_Bottom_files/figure-html/BoxPlots_ManagedArea-52.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Dissolved_Oxygen_Field_Bottom_files/figure-html/BoxPlots_ManagedArea-53.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Dissolved_Oxygen_Field_Bottom_files/figure-html/BoxPlots_ManagedArea-54.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Dissolved_Oxygen_Field_Bottom_files/figure-html/BoxPlots_ManagedArea-55.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Dissolved_Oxygen_Field_Bottom_files/figure-html/BoxPlots_ManagedArea-56.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Dissolved_Oxygen_Field_Bottom_files/figure-html/BoxPlots_ManagedArea-57.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Dissolved_Oxygen_Field_Bottom_files/figure-html/BoxPlots_ManagedArea-58.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Dissolved_Oxygen_Field_Bottom_files/figure-html/BoxPlots_ManagedArea-59.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Dissolved_Oxygen_Field_Bottom_files/figure-html/BoxPlots_ManagedArea-60.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4" name="Picture"/>
            <a:graphic>
              <a:graphicData uri="http://schemas.openxmlformats.org/drawingml/2006/picture">
                <pic:pic>
                  <pic:nvPicPr>
                    <pic:cNvPr descr="C:\Users\jepanzik\Box\R%20Projects\SEACAR_Panzik\WQ_Discrete\reports\by_parameter\WC_Discrete_Dissolved_Oxygen_Field_Bottom_files/figure-html/BoxPlots_ManagedArea-61.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7" name="Picture"/>
            <a:graphic>
              <a:graphicData uri="http://schemas.openxmlformats.org/drawingml/2006/picture">
                <pic:pic>
                  <pic:nvPicPr>
                    <pic:cNvPr descr="C:\Users\jepanzik\Box\R%20Projects\SEACAR_Panzik\WQ_Discrete\reports\by_parameter\WC_Discrete_Dissolved_Oxygen_Field_Bottom_files/figure-html/BoxPlots_ManagedArea-62.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0" name="Picture"/>
            <a:graphic>
              <a:graphicData uri="http://schemas.openxmlformats.org/drawingml/2006/picture">
                <pic:pic>
                  <pic:nvPicPr>
                    <pic:cNvPr descr="C:\Users\jepanzik\Box\R%20Projects\SEACAR_Panzik\WQ_Discrete\reports\by_parameter\WC_Discrete_Dissolved_Oxygen_Field_Bottom_files/figure-html/BoxPlots_ManagedArea-63.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3" name="Picture"/>
            <a:graphic>
              <a:graphicData uri="http://schemas.openxmlformats.org/drawingml/2006/picture">
                <pic:pic>
                  <pic:nvPicPr>
                    <pic:cNvPr descr="C:\Users\jepanzik\Box\R%20Projects\SEACAR_Panzik\WQ_Discrete\reports\by_parameter\WC_Discrete_Dissolved_Oxygen_Field_Bottom_files/figure-html/BoxPlots_ManagedArea-64.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6" name="Picture"/>
            <a:graphic>
              <a:graphicData uri="http://schemas.openxmlformats.org/drawingml/2006/picture">
                <pic:pic>
                  <pic:nvPicPr>
                    <pic:cNvPr descr="C:\Users\jepanzik\Box\R%20Projects\SEACAR_Panzik\WQ_Discrete\reports\by_parameter\WC_Discrete_Dissolved_Oxygen_Field_Bottom_files/figure-html/BoxPlots_ManagedArea-65.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9" name="Picture"/>
            <a:graphic>
              <a:graphicData uri="http://schemas.openxmlformats.org/drawingml/2006/picture">
                <pic:pic>
                  <pic:nvPicPr>
                    <pic:cNvPr descr="C:\Users\jepanzik\Box\R%20Projects\SEACAR_Panzik\WQ_Discrete\reports\by_parameter\WC_Discrete_Dissolved_Oxygen_Field_Bottom_files/figure-html/BoxPlots_ManagedArea-66.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2" name="Picture"/>
            <a:graphic>
              <a:graphicData uri="http://schemas.openxmlformats.org/drawingml/2006/picture">
                <pic:pic>
                  <pic:nvPicPr>
                    <pic:cNvPr descr="C:\Users\jepanzik\Box\R%20Projects\SEACAR_Panzik\WQ_Discrete\reports\by_parameter\WC_Discrete_Dissolved_Oxygen_Field_Bottom_files/figure-html/BoxPlots_ManagedArea-67.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5" name="Picture"/>
            <a:graphic>
              <a:graphicData uri="http://schemas.openxmlformats.org/drawingml/2006/picture">
                <pic:pic>
                  <pic:nvPicPr>
                    <pic:cNvPr descr="C:\Users\jepanzik\Box\R%20Projects\SEACAR_Panzik\WQ_Discrete\reports\by_parameter\WC_Discrete_Dissolved_Oxygen_Field_Bottom_files/figure-html/BoxPlots_ManagedArea-68.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8" name="Picture"/>
            <a:graphic>
              <a:graphicData uri="http://schemas.openxmlformats.org/drawingml/2006/picture">
                <pic:pic>
                  <pic:nvPicPr>
                    <pic:cNvPr descr="C:\Users\jepanzik\Box\R%20Projects\SEACAR_Panzik\WQ_Discrete\reports\by_parameter\WC_Discrete_Dissolved_Oxygen_Field_Bottom_files/figure-html/BoxPlots_ManagedArea-69.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1" name="Picture"/>
            <a:graphic>
              <a:graphicData uri="http://schemas.openxmlformats.org/drawingml/2006/picture">
                <pic:pic>
                  <pic:nvPicPr>
                    <pic:cNvPr descr="C:\Users\jepanzik\Box\R%20Projects\SEACAR_Panzik\WQ_Discrete\reports\by_parameter\WC_Discrete_Dissolved_Oxygen_Field_Bottom_files/figure-html/BoxPlots_ManagedArea-70.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4" name="Picture"/>
            <a:graphic>
              <a:graphicData uri="http://schemas.openxmlformats.org/drawingml/2006/picture">
                <pic:pic>
                  <pic:nvPicPr>
                    <pic:cNvPr descr="C:\Users\jepanzik\Box\R%20Projects\SEACAR_Panzik\WQ_Discrete\reports\by_parameter\WC_Discrete_Dissolved_Oxygen_Field_Bottom_files/figure-html/BoxPlots_ManagedArea-71.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7" name="Picture"/>
            <a:graphic>
              <a:graphicData uri="http://schemas.openxmlformats.org/drawingml/2006/picture">
                <pic:pic>
                  <pic:nvPicPr>
                    <pic:cNvPr descr="C:\Users\jepanzik\Box\R%20Projects\SEACAR_Panzik\WQ_Discrete\reports\by_parameter\WC_Discrete_Dissolved_Oxygen_Field_Bottom_files/figure-html/BoxPlots_ManagedArea-72.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0" name="Picture"/>
            <a:graphic>
              <a:graphicData uri="http://schemas.openxmlformats.org/drawingml/2006/picture">
                <pic:pic>
                  <pic:nvPicPr>
                    <pic:cNvPr descr="C:\Users\jepanzik\Box\R%20Projects\SEACAR_Panzik\WQ_Discrete\reports\by_parameter\WC_Discrete_Dissolved_Oxygen_Field_Bottom_files/figure-html/BoxPlots_ManagedArea-73.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3" name="Picture"/>
            <a:graphic>
              <a:graphicData uri="http://schemas.openxmlformats.org/drawingml/2006/picture">
                <pic:pic>
                  <pic:nvPicPr>
                    <pic:cNvPr descr="C:\Users\jepanzik\Box\R%20Projects\SEACAR_Panzik\WQ_Discrete\reports\by_parameter\WC_Discrete_Dissolved_Oxygen_Field_Bottom_files/figure-html/BoxPlots_ManagedArea-74.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6" name="Picture"/>
            <a:graphic>
              <a:graphicData uri="http://schemas.openxmlformats.org/drawingml/2006/picture">
                <pic:pic>
                  <pic:nvPicPr>
                    <pic:cNvPr descr="C:\Users\jepanzik\Box\R%20Projects\SEACAR_Panzik\WQ_Discrete\reports\by_parameter\WC_Discrete_Dissolved_Oxygen_Field_Bottom_files/figure-html/BoxPlots_ManagedArea-75.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9" name="Picture"/>
            <a:graphic>
              <a:graphicData uri="http://schemas.openxmlformats.org/drawingml/2006/picture">
                <pic:pic>
                  <pic:nvPicPr>
                    <pic:cNvPr descr="C:\Users\jepanzik\Box\R%20Projects\SEACAR_Panzik\WQ_Discrete\reports\by_parameter\WC_Discrete_Dissolved_Oxygen_Field_Bottom_files/figure-html/BoxPlots_ManagedArea-76.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2" name="Picture"/>
            <a:graphic>
              <a:graphicData uri="http://schemas.openxmlformats.org/drawingml/2006/picture">
                <pic:pic>
                  <pic:nvPicPr>
                    <pic:cNvPr descr="C:\Users\jepanzik\Box\R%20Projects\SEACAR_Panzik\WQ_Discrete\reports\by_parameter\WC_Discrete_Dissolved_Oxygen_Field_Bottom_files/figure-html/BoxPlots_ManagedArea-77.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5" name="Picture"/>
            <a:graphic>
              <a:graphicData uri="http://schemas.openxmlformats.org/drawingml/2006/picture">
                <pic:pic>
                  <pic:nvPicPr>
                    <pic:cNvPr descr="C:\Users\jepanzik\Box\R%20Projects\SEACAR_Panzik\WQ_Discrete\reports\by_parameter\WC_Discrete_Dissolved_Oxygen_Field_Bottom_files/figure-html/BoxPlots_ManagedArea-78.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8" name="Picture"/>
            <a:graphic>
              <a:graphicData uri="http://schemas.openxmlformats.org/drawingml/2006/picture">
                <pic:pic>
                  <pic:nvPicPr>
                    <pic:cNvPr descr="C:\Users\jepanzik\Box\R%20Projects\SEACAR_Panzik\WQ_Discrete\reports\by_parameter\WC_Discrete_Dissolved_Oxygen_Field_Bottom_files/figure-html/BoxPlots_ManagedArea-79.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1" name="Picture"/>
            <a:graphic>
              <a:graphicData uri="http://schemas.openxmlformats.org/drawingml/2006/picture">
                <pic:pic>
                  <pic:nvPicPr>
                    <pic:cNvPr descr="C:\Users\jepanzik\Box\R%20Projects\SEACAR_Panzik\WQ_Discrete\reports\by_parameter\WC_Discrete_Dissolved_Oxygen_Field_Bottom_files/figure-html/BoxPlots_ManagedArea-80.png" id="412"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4" name="Picture"/>
            <a:graphic>
              <a:graphicData uri="http://schemas.openxmlformats.org/drawingml/2006/picture">
                <pic:pic>
                  <pic:nvPicPr>
                    <pic:cNvPr descr="C:\Users\jepanzik\Box\R%20Projects\SEACAR_Panzik\WQ_Discrete\reports\by_parameter\WC_Discrete_Dissolved_Oxygen_Field_Bottom_files/figure-html/BoxPlots_ManagedArea-81.png" id="415"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7" name="Picture"/>
            <a:graphic>
              <a:graphicData uri="http://schemas.openxmlformats.org/drawingml/2006/picture">
                <pic:pic>
                  <pic:nvPicPr>
                    <pic:cNvPr descr="C:\Users\jepanzik\Box\R%20Projects\SEACAR_Panzik\WQ_Discrete\reports\by_parameter\WC_Discrete_Dissolved_Oxygen_Field_Bottom_files/figure-html/BoxPlots_ManagedArea-82.png" id="418"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0" name="Picture"/>
            <a:graphic>
              <a:graphicData uri="http://schemas.openxmlformats.org/drawingml/2006/picture">
                <pic:pic>
                  <pic:nvPicPr>
                    <pic:cNvPr descr="C:\Users\jepanzik\Box\R%20Projects\SEACAR_Panzik\WQ_Discrete\reports\by_parameter\WC_Discrete_Dissolved_Oxygen_Field_Bottom_files/figure-html/BoxPlots_ManagedArea-83.png" id="421"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3" name="Picture"/>
            <a:graphic>
              <a:graphicData uri="http://schemas.openxmlformats.org/drawingml/2006/picture">
                <pic:pic>
                  <pic:nvPicPr>
                    <pic:cNvPr descr="C:\Users\jepanzik\Box\R%20Projects\SEACAR_Panzik\WQ_Discrete\reports\by_parameter\WC_Discrete_Dissolved_Oxygen_Field_Bottom_files/figure-html/BoxPlots_ManagedArea-84.png" id="424"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6" name="Picture"/>
            <a:graphic>
              <a:graphicData uri="http://schemas.openxmlformats.org/drawingml/2006/picture">
                <pic:pic>
                  <pic:nvPicPr>
                    <pic:cNvPr descr="C:\Users\jepanzik\Box\R%20Projects\SEACAR_Panzik\WQ_Discrete\reports\by_parameter\WC_Discrete_Dissolved_Oxygen_Field_Bottom_files/figure-html/BoxPlots_ManagedArea-85.png" id="427"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9" name="Picture"/>
            <a:graphic>
              <a:graphicData uri="http://schemas.openxmlformats.org/drawingml/2006/picture">
                <pic:pic>
                  <pic:nvPicPr>
                    <pic:cNvPr descr="C:\Users\jepanzik\Box\R%20Projects\SEACAR_Panzik\WQ_Discrete\reports\by_parameter\WC_Discrete_Dissolved_Oxygen_Field_Bottom_files/figure-html/BoxPlots_ManagedArea-86.png" id="43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2" name="Picture"/>
            <a:graphic>
              <a:graphicData uri="http://schemas.openxmlformats.org/drawingml/2006/picture">
                <pic:pic>
                  <pic:nvPicPr>
                    <pic:cNvPr descr="C:\Users\jepanzik\Box\R%20Projects\SEACAR_Panzik\WQ_Discrete\reports\by_parameter\WC_Discrete_Dissolved_Oxygen_Field_Bottom_files/figure-html/BoxPlots_ManagedArea-87.png" id="433"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5" name="Picture"/>
            <a:graphic>
              <a:graphicData uri="http://schemas.openxmlformats.org/drawingml/2006/picture">
                <pic:pic>
                  <pic:nvPicPr>
                    <pic:cNvPr descr="C:\Users\jepanzik\Box\R%20Projects\SEACAR_Panzik\WQ_Discrete\reports\by_parameter\WC_Discrete_Dissolved_Oxygen_Field_Bottom_files/figure-html/BoxPlots_ManagedArea-88.png" id="436"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8" name="Picture"/>
            <a:graphic>
              <a:graphicData uri="http://schemas.openxmlformats.org/drawingml/2006/picture">
                <pic:pic>
                  <pic:nvPicPr>
                    <pic:cNvPr descr="C:\Users\jepanzik\Box\R%20Projects\SEACAR_Panzik\WQ_Discrete\reports\by_parameter\WC_Discrete_Dissolved_Oxygen_Field_Bottom_files/figure-html/BoxPlots_ManagedArea-89.png" id="439"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1" name="Picture"/>
            <a:graphic>
              <a:graphicData uri="http://schemas.openxmlformats.org/drawingml/2006/picture">
                <pic:pic>
                  <pic:nvPicPr>
                    <pic:cNvPr descr="C:\Users\jepanzik\Box\R%20Projects\SEACAR_Panzik\WQ_Discrete\reports\by_parameter\WC_Discrete_Dissolved_Oxygen_Field_Bottom_files/figure-html/BoxPlots_ManagedArea-90.png" id="442"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4" name="Picture"/>
            <a:graphic>
              <a:graphicData uri="http://schemas.openxmlformats.org/drawingml/2006/picture">
                <pic:pic>
                  <pic:nvPicPr>
                    <pic:cNvPr descr="C:\Users\jepanzik\Box\R%20Projects\SEACAR_Panzik\WQ_Discrete\reports\by_parameter\WC_Discrete_Dissolved_Oxygen_Field_Bottom_files/figure-html/BoxPlots_ManagedArea-91.png" id="445"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7" name="Picture"/>
            <a:graphic>
              <a:graphicData uri="http://schemas.openxmlformats.org/drawingml/2006/picture">
                <pic:pic>
                  <pic:nvPicPr>
                    <pic:cNvPr descr="C:\Users\jepanzik\Box\R%20Projects\SEACAR_Panzik\WQ_Discrete\reports\by_parameter\WC_Discrete_Dissolved_Oxygen_Field_Bottom_files/figure-html/BoxPlots_ManagedArea-92.png" id="448" name="Picture"/>
                    <pic:cNvPicPr>
                      <a:picLocks noChangeArrowheads="1" noChangeAspect="1"/>
                    </pic:cNvPicPr>
                  </pic:nvPicPr>
                  <pic:blipFill>
                    <a:blip r:embed="rId4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0" name="Picture"/>
            <a:graphic>
              <a:graphicData uri="http://schemas.openxmlformats.org/drawingml/2006/picture">
                <pic:pic>
                  <pic:nvPicPr>
                    <pic:cNvPr descr="C:\Users\jepanzik\Box\R%20Projects\SEACAR_Panzik\WQ_Discrete\reports\by_parameter\WC_Discrete_Dissolved_Oxygen_Field_Bottom_files/figure-html/BoxPlots_ManagedArea-93.png" id="451" name="Picture"/>
                    <pic:cNvPicPr>
                      <a:picLocks noChangeArrowheads="1" noChangeAspect="1"/>
                    </pic:cNvPicPr>
                  </pic:nvPicPr>
                  <pic:blipFill>
                    <a:blip r:embed="rId4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3" name="Picture"/>
            <a:graphic>
              <a:graphicData uri="http://schemas.openxmlformats.org/drawingml/2006/picture">
                <pic:pic>
                  <pic:nvPicPr>
                    <pic:cNvPr descr="C:\Users\jepanzik\Box\R%20Projects\SEACAR_Panzik\WQ_Discrete\reports\by_parameter\WC_Discrete_Dissolved_Oxygen_Field_Bottom_files/figure-html/BoxPlots_ManagedArea-94.png" id="454" name="Picture"/>
                    <pic:cNvPicPr>
                      <a:picLocks noChangeArrowheads="1" noChangeAspect="1"/>
                    </pic:cNvPicPr>
                  </pic:nvPicPr>
                  <pic:blipFill>
                    <a:blip r:embed="rId4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6" name="Picture"/>
            <a:graphic>
              <a:graphicData uri="http://schemas.openxmlformats.org/drawingml/2006/picture">
                <pic:pic>
                  <pic:nvPicPr>
                    <pic:cNvPr descr="C:\Users\jepanzik\Box\R%20Projects\SEACAR_Panzik\WQ_Discrete\reports\by_parameter\WC_Discrete_Dissolved_Oxygen_Field_Bottom_files/figure-html/BoxPlots_ManagedArea-95.png" id="457" name="Picture"/>
                    <pic:cNvPicPr>
                      <a:picLocks noChangeArrowheads="1" noChangeAspect="1"/>
                    </pic:cNvPicPr>
                  </pic:nvPicPr>
                  <pic:blipFill>
                    <a:blip r:embed="rId4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9" name="Picture"/>
            <a:graphic>
              <a:graphicData uri="http://schemas.openxmlformats.org/drawingml/2006/picture">
                <pic:pic>
                  <pic:nvPicPr>
                    <pic:cNvPr descr="C:\Users\jepanzik\Box\R%20Projects\SEACAR_Panzik\WQ_Discrete\reports\by_parameter\WC_Discrete_Dissolved_Oxygen_Field_Bottom_files/figure-html/BoxPlots_ManagedArea-96.png" id="460" name="Picture"/>
                    <pic:cNvPicPr>
                      <a:picLocks noChangeArrowheads="1" noChangeAspect="1"/>
                    </pic:cNvPicPr>
                  </pic:nvPicPr>
                  <pic:blipFill>
                    <a:blip r:embed="rId4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2" name="Picture"/>
            <a:graphic>
              <a:graphicData uri="http://schemas.openxmlformats.org/drawingml/2006/picture">
                <pic:pic>
                  <pic:nvPicPr>
                    <pic:cNvPr descr="C:\Users\jepanzik\Box\R%20Projects\SEACAR_Panzik\WQ_Discrete\reports\by_parameter\WC_Discrete_Dissolved_Oxygen_Field_Bottom_files/figure-html/BoxPlots_ManagedArea-97.png" id="463" name="Picture"/>
                    <pic:cNvPicPr>
                      <a:picLocks noChangeArrowheads="1" noChangeAspect="1"/>
                    </pic:cNvPicPr>
                  </pic:nvPicPr>
                  <pic:blipFill>
                    <a:blip r:embed="rId4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5" name="Picture"/>
            <a:graphic>
              <a:graphicData uri="http://schemas.openxmlformats.org/drawingml/2006/picture">
                <pic:pic>
                  <pic:nvPicPr>
                    <pic:cNvPr descr="C:\Users\jepanzik\Box\R%20Projects\SEACAR_Panzik\WQ_Discrete\reports\by_parameter\WC_Discrete_Dissolved_Oxygen_Field_Bottom_files/figure-html/BoxPlots_ManagedArea-98.png" id="466" name="Picture"/>
                    <pic:cNvPicPr>
                      <a:picLocks noChangeArrowheads="1" noChangeAspect="1"/>
                    </pic:cNvPicPr>
                  </pic:nvPicPr>
                  <pic:blipFill>
                    <a:blip r:embed="rId4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8" name="Picture"/>
            <a:graphic>
              <a:graphicData uri="http://schemas.openxmlformats.org/drawingml/2006/picture">
                <pic:pic>
                  <pic:nvPicPr>
                    <pic:cNvPr descr="C:\Users\jepanzik\Box\R%20Projects\SEACAR_Panzik\WQ_Discrete\reports\by_parameter\WC_Discrete_Dissolved_Oxygen_Field_Bottom_files/figure-html/BoxPlots_ManagedArea-99.png" id="469" name="Picture"/>
                    <pic:cNvPicPr>
                      <a:picLocks noChangeArrowheads="1" noChangeAspect="1"/>
                    </pic:cNvPicPr>
                  </pic:nvPicPr>
                  <pic:blipFill>
                    <a:blip r:embed="rId4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1" name="Picture"/>
            <a:graphic>
              <a:graphicData uri="http://schemas.openxmlformats.org/drawingml/2006/picture">
                <pic:pic>
                  <pic:nvPicPr>
                    <pic:cNvPr descr="C:\Users\jepanzik\Box\R%20Projects\SEACAR_Panzik\WQ_Discrete\reports\by_parameter\WC_Discrete_Dissolved_Oxygen_Field_Bottom_files/figure-html/BoxPlots_ManagedArea-100.png" id="472" name="Picture"/>
                    <pic:cNvPicPr>
                      <a:picLocks noChangeArrowheads="1" noChangeAspect="1"/>
                    </pic:cNvPicPr>
                  </pic:nvPicPr>
                  <pic:blipFill>
                    <a:blip r:embed="rId4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4" name="Picture"/>
            <a:graphic>
              <a:graphicData uri="http://schemas.openxmlformats.org/drawingml/2006/picture">
                <pic:pic>
                  <pic:nvPicPr>
                    <pic:cNvPr descr="C:\Users\jepanzik\Box\R%20Projects\SEACAR_Panzik\WQ_Discrete\reports\by_parameter\WC_Discrete_Dissolved_Oxygen_Field_Bottom_files/figure-html/BoxPlots_ManagedArea-101.png" id="475" name="Picture"/>
                    <pic:cNvPicPr>
                      <a:picLocks noChangeArrowheads="1" noChangeAspect="1"/>
                    </pic:cNvPicPr>
                  </pic:nvPicPr>
                  <pic:blipFill>
                    <a:blip r:embed="rId4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7" name="Picture"/>
            <a:graphic>
              <a:graphicData uri="http://schemas.openxmlformats.org/drawingml/2006/picture">
                <pic:pic>
                  <pic:nvPicPr>
                    <pic:cNvPr descr="C:\Users\jepanzik\Box\R%20Projects\SEACAR_Panzik\WQ_Discrete\reports\by_parameter\WC_Discrete_Dissolved_Oxygen_Field_Bottom_files/figure-html/BoxPlots_ManagedArea-102.png" id="478" name="Picture"/>
                    <pic:cNvPicPr>
                      <a:picLocks noChangeArrowheads="1" noChangeAspect="1"/>
                    </pic:cNvPicPr>
                  </pic:nvPicPr>
                  <pic:blipFill>
                    <a:blip r:embed="rId4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0" name="Picture"/>
            <a:graphic>
              <a:graphicData uri="http://schemas.openxmlformats.org/drawingml/2006/picture">
                <pic:pic>
                  <pic:nvPicPr>
                    <pic:cNvPr descr="C:\Users\jepanzik\Box\R%20Projects\SEACAR_Panzik\WQ_Discrete\reports\by_parameter\WC_Discrete_Dissolved_Oxygen_Field_Bottom_files/figure-html/BoxPlots_ManagedArea-103.png" id="481" name="Picture"/>
                    <pic:cNvPicPr>
                      <a:picLocks noChangeArrowheads="1" noChangeAspect="1"/>
                    </pic:cNvPicPr>
                  </pic:nvPicPr>
                  <pic:blipFill>
                    <a:blip r:embed="rId4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3" name="Picture"/>
            <a:graphic>
              <a:graphicData uri="http://schemas.openxmlformats.org/drawingml/2006/picture">
                <pic:pic>
                  <pic:nvPicPr>
                    <pic:cNvPr descr="C:\Users\jepanzik\Box\R%20Projects\SEACAR_Panzik\WQ_Discrete\reports\by_parameter\WC_Discrete_Dissolved_Oxygen_Field_Bottom_files/figure-html/BoxPlots_ManagedArea-104.png" id="484" name="Picture"/>
                    <pic:cNvPicPr>
                      <a:picLocks noChangeArrowheads="1" noChangeAspect="1"/>
                    </pic:cNvPicPr>
                  </pic:nvPicPr>
                  <pic:blipFill>
                    <a:blip r:embed="rId4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6" name="Picture"/>
            <a:graphic>
              <a:graphicData uri="http://schemas.openxmlformats.org/drawingml/2006/picture">
                <pic:pic>
                  <pic:nvPicPr>
                    <pic:cNvPr descr="C:\Users\jepanzik\Box\R%20Projects\SEACAR_Panzik\WQ_Discrete\reports\by_parameter\WC_Discrete_Dissolved_Oxygen_Field_Bottom_files/figure-html/BoxPlots_ManagedArea-105.png" id="487" name="Picture"/>
                    <pic:cNvPicPr>
                      <a:picLocks noChangeArrowheads="1" noChangeAspect="1"/>
                    </pic:cNvPicPr>
                  </pic:nvPicPr>
                  <pic:blipFill>
                    <a:blip r:embed="rId4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9" name="Picture"/>
            <a:graphic>
              <a:graphicData uri="http://schemas.openxmlformats.org/drawingml/2006/picture">
                <pic:pic>
                  <pic:nvPicPr>
                    <pic:cNvPr descr="C:\Users\jepanzik\Box\R%20Projects\SEACAR_Panzik\WQ_Discrete\reports\by_parameter\WC_Discrete_Dissolved_Oxygen_Field_Bottom_files/figure-html/BoxPlots_ManagedArea-106.png" id="490" name="Picture"/>
                    <pic:cNvPicPr>
                      <a:picLocks noChangeArrowheads="1" noChangeAspect="1"/>
                    </pic:cNvPicPr>
                  </pic:nvPicPr>
                  <pic:blipFill>
                    <a:blip r:embed="rId4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2" name="Picture"/>
            <a:graphic>
              <a:graphicData uri="http://schemas.openxmlformats.org/drawingml/2006/picture">
                <pic:pic>
                  <pic:nvPicPr>
                    <pic:cNvPr descr="C:\Users\jepanzik\Box\R%20Projects\SEACAR_Panzik\WQ_Discrete\reports\by_parameter\WC_Discrete_Dissolved_Oxygen_Field_Bottom_files/figure-html/BoxPlots_ManagedArea-107.png" id="493" name="Picture"/>
                    <pic:cNvPicPr>
                      <a:picLocks noChangeArrowheads="1" noChangeAspect="1"/>
                    </pic:cNvPicPr>
                  </pic:nvPicPr>
                  <pic:blipFill>
                    <a:blip r:embed="rId4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5" name="Picture"/>
            <a:graphic>
              <a:graphicData uri="http://schemas.openxmlformats.org/drawingml/2006/picture">
                <pic:pic>
                  <pic:nvPicPr>
                    <pic:cNvPr descr="C:\Users\jepanzik\Box\R%20Projects\SEACAR_Panzik\WQ_Discrete\reports\by_parameter\WC_Discrete_Dissolved_Oxygen_Field_Bottom_files/figure-html/BoxPlots_ManagedArea-108.png" id="496" name="Picture"/>
                    <pic:cNvPicPr>
                      <a:picLocks noChangeArrowheads="1" noChangeAspect="1"/>
                    </pic:cNvPicPr>
                  </pic:nvPicPr>
                  <pic:blipFill>
                    <a:blip r:embed="rId4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8" name="Picture"/>
            <a:graphic>
              <a:graphicData uri="http://schemas.openxmlformats.org/drawingml/2006/picture">
                <pic:pic>
                  <pic:nvPicPr>
                    <pic:cNvPr descr="C:\Users\jepanzik\Box\R%20Projects\SEACAR_Panzik\WQ_Discrete\reports\by_parameter\WC_Discrete_Dissolved_Oxygen_Field_Bottom_files/figure-html/BoxPlots_ManagedArea-109.png" id="499" name="Picture"/>
                    <pic:cNvPicPr>
                      <a:picLocks noChangeArrowheads="1" noChangeAspect="1"/>
                    </pic:cNvPicPr>
                  </pic:nvPicPr>
                  <pic:blipFill>
                    <a:blip r:embed="rId4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1" name="Picture"/>
            <a:graphic>
              <a:graphicData uri="http://schemas.openxmlformats.org/drawingml/2006/picture">
                <pic:pic>
                  <pic:nvPicPr>
                    <pic:cNvPr descr="C:\Users\jepanzik\Box\R%20Projects\SEACAR_Panzik\WQ_Discrete\reports\by_parameter\WC_Discrete_Dissolved_Oxygen_Field_Bottom_files/figure-html/BoxPlots_ManagedArea-110.png" id="502" name="Picture"/>
                    <pic:cNvPicPr>
                      <a:picLocks noChangeArrowheads="1" noChangeAspect="1"/>
                    </pic:cNvPicPr>
                  </pic:nvPicPr>
                  <pic:blipFill>
                    <a:blip r:embed="rId5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4" name="Picture"/>
            <a:graphic>
              <a:graphicData uri="http://schemas.openxmlformats.org/drawingml/2006/picture">
                <pic:pic>
                  <pic:nvPicPr>
                    <pic:cNvPr descr="C:\Users\jepanzik\Box\R%20Projects\SEACAR_Panzik\WQ_Discrete\reports\by_parameter\WC_Discrete_Dissolved_Oxygen_Field_Bottom_files/figure-html/BoxPlots_ManagedArea-111.png" id="505" name="Picture"/>
                    <pic:cNvPicPr>
                      <a:picLocks noChangeArrowheads="1" noChangeAspect="1"/>
                    </pic:cNvPicPr>
                  </pic:nvPicPr>
                  <pic:blipFill>
                    <a:blip r:embed="rId503"/>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5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200" Target="media/rId200.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203" Target="media/rId203.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176" Target="media/rId176.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179" Target="media/rId179.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182" Target="media/rId182.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185" Target="media/rId185.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188" Target="media/rId188.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191" Target="media/rId191.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194" Target="media/rId194.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197" Target="media/rId19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64" Target="media/rId6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67" Target="media/rId67.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dc:title>
  <dc:creator/>
  <cp:keywords/>
  <dcterms:created xsi:type="dcterms:W3CDTF">2022-06-29T00:38:43Z</dcterms:created>
  <dcterms:modified xsi:type="dcterms:W3CDTF">2022-06-29T00: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